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543C4" w14:textId="688ADA4A" w:rsidR="007217B5" w:rsidRPr="007217B5" w:rsidRDefault="00A744AB" w:rsidP="007217B5">
      <w:pPr>
        <w:pStyle w:val="NoSpacing"/>
        <w:jc w:val="center"/>
        <w:rPr>
          <w:rFonts w:ascii="Verdana" w:hAnsi="Verdana"/>
          <w:sz w:val="32"/>
          <w:szCs w:val="32"/>
        </w:rPr>
      </w:pPr>
      <w:r w:rsidRPr="007217B5">
        <w:rPr>
          <w:rFonts w:ascii="Verdana" w:hAnsi="Verdana"/>
          <w:sz w:val="32"/>
          <w:szCs w:val="32"/>
        </w:rPr>
        <w:t>Tax Collector’s Report</w:t>
      </w:r>
    </w:p>
    <w:p w14:paraId="47F2ADCE" w14:textId="01A8F2CD" w:rsidR="007217B5" w:rsidRDefault="003A632F" w:rsidP="007217B5">
      <w:pPr>
        <w:pStyle w:val="NoSpacing"/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>JANUARY</w:t>
      </w:r>
      <w:r w:rsidR="00ED7A63">
        <w:rPr>
          <w:rFonts w:ascii="Verdana" w:hAnsi="Verdana"/>
          <w:sz w:val="36"/>
          <w:szCs w:val="36"/>
        </w:rPr>
        <w:t xml:space="preserve"> </w:t>
      </w:r>
      <w:r w:rsidR="006906EF" w:rsidRPr="007217B5">
        <w:rPr>
          <w:rFonts w:ascii="Verdana" w:hAnsi="Verdana"/>
          <w:sz w:val="36"/>
          <w:szCs w:val="36"/>
        </w:rPr>
        <w:t>2023</w:t>
      </w:r>
      <w:r>
        <w:rPr>
          <w:rFonts w:ascii="Verdana" w:hAnsi="Verdana"/>
          <w:sz w:val="36"/>
          <w:szCs w:val="36"/>
        </w:rPr>
        <w:t>4</w:t>
      </w:r>
    </w:p>
    <w:p w14:paraId="59A58C6B" w14:textId="77777777" w:rsidR="00ED7A63" w:rsidRPr="007217B5" w:rsidRDefault="00ED7A63" w:rsidP="007217B5">
      <w:pPr>
        <w:pStyle w:val="NoSpacing"/>
        <w:jc w:val="center"/>
        <w:rPr>
          <w:rFonts w:ascii="Verdana" w:hAnsi="Verdana"/>
          <w:sz w:val="36"/>
          <w:szCs w:val="36"/>
        </w:rPr>
      </w:pPr>
    </w:p>
    <w:p w14:paraId="0FCDA4A3" w14:textId="4E5798E6" w:rsidR="007217B5" w:rsidRDefault="007217B5">
      <w:pPr>
        <w:rPr>
          <w:sz w:val="28"/>
          <w:szCs w:val="28"/>
        </w:rPr>
      </w:pPr>
      <w:r>
        <w:rPr>
          <w:sz w:val="28"/>
          <w:szCs w:val="28"/>
        </w:rPr>
        <w:t xml:space="preserve">Collection Rate: </w:t>
      </w:r>
      <w:r w:rsidR="0060072E">
        <w:rPr>
          <w:sz w:val="28"/>
          <w:szCs w:val="28"/>
        </w:rPr>
        <w:t xml:space="preserve"> </w:t>
      </w:r>
      <w:r w:rsidR="003A632F">
        <w:rPr>
          <w:sz w:val="28"/>
          <w:szCs w:val="28"/>
        </w:rPr>
        <w:t>95.43%</w:t>
      </w:r>
    </w:p>
    <w:p w14:paraId="44C792DA" w14:textId="1518D6BB" w:rsidR="00A744AB" w:rsidRPr="004E56B8" w:rsidRDefault="00164E5A">
      <w:pPr>
        <w:rPr>
          <w:sz w:val="28"/>
          <w:szCs w:val="28"/>
          <w:u w:val="single"/>
        </w:rPr>
      </w:pPr>
      <w:r w:rsidRPr="004E56B8">
        <w:rPr>
          <w:sz w:val="28"/>
          <w:szCs w:val="28"/>
        </w:rPr>
        <w:t xml:space="preserve">Current Taxes Collected: </w:t>
      </w:r>
      <w:r w:rsidR="00450B11" w:rsidRPr="004E56B8">
        <w:rPr>
          <w:sz w:val="28"/>
          <w:szCs w:val="28"/>
          <w:u w:val="single"/>
        </w:rPr>
        <w:t>$</w:t>
      </w:r>
      <w:r w:rsidR="00C10956">
        <w:rPr>
          <w:sz w:val="28"/>
          <w:szCs w:val="28"/>
          <w:u w:val="single"/>
        </w:rPr>
        <w:t>13,903,550.80</w:t>
      </w:r>
    </w:p>
    <w:p w14:paraId="03A888BC" w14:textId="52E59F98" w:rsidR="006A0D4C" w:rsidRPr="004E56B8" w:rsidRDefault="00A744AB" w:rsidP="00A744AB">
      <w:pPr>
        <w:rPr>
          <w:sz w:val="28"/>
          <w:szCs w:val="28"/>
          <w:u w:val="single"/>
        </w:rPr>
      </w:pPr>
      <w:r w:rsidRPr="004E56B8">
        <w:rPr>
          <w:sz w:val="28"/>
          <w:szCs w:val="28"/>
        </w:rPr>
        <w:t xml:space="preserve">Delinquent Taxes Collected: </w:t>
      </w:r>
      <w:r w:rsidRPr="004E56B8">
        <w:rPr>
          <w:sz w:val="28"/>
          <w:szCs w:val="28"/>
          <w:u w:val="single"/>
        </w:rPr>
        <w:t>$</w:t>
      </w:r>
      <w:r w:rsidR="00C10956">
        <w:rPr>
          <w:sz w:val="28"/>
          <w:szCs w:val="28"/>
          <w:u w:val="single"/>
        </w:rPr>
        <w:t>16,793.46</w:t>
      </w:r>
    </w:p>
    <w:p w14:paraId="73925602" w14:textId="065BC26E" w:rsidR="00A744AB" w:rsidRDefault="00A744AB">
      <w:pPr>
        <w:rPr>
          <w:sz w:val="28"/>
          <w:szCs w:val="28"/>
          <w:u w:val="single"/>
        </w:rPr>
      </w:pPr>
      <w:r w:rsidRPr="004E56B8">
        <w:rPr>
          <w:sz w:val="28"/>
          <w:szCs w:val="28"/>
        </w:rPr>
        <w:t xml:space="preserve">Interest </w:t>
      </w:r>
      <w:r w:rsidR="000D101D" w:rsidRPr="004E56B8">
        <w:rPr>
          <w:sz w:val="28"/>
          <w:szCs w:val="28"/>
        </w:rPr>
        <w:t>Collected</w:t>
      </w:r>
      <w:r w:rsidRPr="004E56B8">
        <w:rPr>
          <w:sz w:val="28"/>
          <w:szCs w:val="28"/>
        </w:rPr>
        <w:t xml:space="preserve">: </w:t>
      </w:r>
      <w:r w:rsidRPr="004E56B8">
        <w:rPr>
          <w:sz w:val="28"/>
          <w:szCs w:val="28"/>
          <w:u w:val="single"/>
        </w:rPr>
        <w:t>$</w:t>
      </w:r>
      <w:r w:rsidR="00C10956">
        <w:rPr>
          <w:sz w:val="28"/>
          <w:szCs w:val="28"/>
          <w:u w:val="single"/>
        </w:rPr>
        <w:t>13,372.87</w:t>
      </w:r>
    </w:p>
    <w:p w14:paraId="35604CB8" w14:textId="4763E313" w:rsidR="00D8307D" w:rsidRDefault="0008522D">
      <w:pPr>
        <w:rPr>
          <w:sz w:val="28"/>
          <w:szCs w:val="28"/>
        </w:rPr>
      </w:pPr>
      <w:r w:rsidRPr="004E56B8">
        <w:rPr>
          <w:sz w:val="28"/>
          <w:szCs w:val="28"/>
        </w:rPr>
        <w:t xml:space="preserve">TOTAL COLLECTED IN </w:t>
      </w:r>
      <w:r w:rsidR="002656F2">
        <w:rPr>
          <w:sz w:val="28"/>
          <w:szCs w:val="28"/>
        </w:rPr>
        <w:t>December</w:t>
      </w:r>
      <w:r w:rsidRPr="004E56B8">
        <w:rPr>
          <w:sz w:val="28"/>
          <w:szCs w:val="28"/>
        </w:rPr>
        <w:t>:  $</w:t>
      </w:r>
      <w:r w:rsidR="00C10956">
        <w:rPr>
          <w:sz w:val="28"/>
          <w:szCs w:val="28"/>
        </w:rPr>
        <w:t>13.933.717.13</w:t>
      </w:r>
    </w:p>
    <w:p w14:paraId="4FFA7007" w14:textId="1350F747" w:rsidR="00A744AB" w:rsidRPr="004E56B8" w:rsidRDefault="00A744AB" w:rsidP="00444936">
      <w:pPr>
        <w:rPr>
          <w:sz w:val="28"/>
          <w:szCs w:val="28"/>
        </w:rPr>
      </w:pPr>
      <w:r w:rsidRPr="004E56B8">
        <w:rPr>
          <w:sz w:val="28"/>
          <w:szCs w:val="28"/>
        </w:rPr>
        <w:t xml:space="preserve">Notes: </w:t>
      </w:r>
    </w:p>
    <w:p w14:paraId="494C2997" w14:textId="40942629" w:rsidR="002656F2" w:rsidRDefault="005D35B8" w:rsidP="006D739C">
      <w:pPr>
        <w:pStyle w:val="ListParagraph"/>
        <w:numPr>
          <w:ilvl w:val="0"/>
          <w:numId w:val="8"/>
        </w:numPr>
        <w:rPr>
          <w:sz w:val="32"/>
          <w:szCs w:val="32"/>
        </w:rPr>
      </w:pPr>
      <w:r>
        <w:rPr>
          <w:sz w:val="32"/>
          <w:szCs w:val="32"/>
        </w:rPr>
        <w:t>Bills were due February 1, 2024</w:t>
      </w:r>
    </w:p>
    <w:p w14:paraId="12199638" w14:textId="57EA5D4B" w:rsidR="002656F2" w:rsidRDefault="002516B2" w:rsidP="002656F2">
      <w:pPr>
        <w:pStyle w:val="ListParagraph"/>
        <w:numPr>
          <w:ilvl w:val="0"/>
          <w:numId w:val="8"/>
        </w:numPr>
        <w:rPr>
          <w:sz w:val="32"/>
          <w:szCs w:val="32"/>
        </w:rPr>
      </w:pPr>
      <w:r>
        <w:rPr>
          <w:sz w:val="32"/>
          <w:szCs w:val="32"/>
        </w:rPr>
        <w:t xml:space="preserve">Demand Notices were </w:t>
      </w:r>
      <w:r w:rsidR="005F1D1B">
        <w:rPr>
          <w:sz w:val="32"/>
          <w:szCs w:val="32"/>
        </w:rPr>
        <w:t>mailed in the</w:t>
      </w:r>
      <w:r>
        <w:rPr>
          <w:sz w:val="32"/>
          <w:szCs w:val="32"/>
        </w:rPr>
        <w:t xml:space="preserve"> first week </w:t>
      </w:r>
      <w:r w:rsidR="005F1D1B">
        <w:rPr>
          <w:sz w:val="32"/>
          <w:szCs w:val="32"/>
        </w:rPr>
        <w:t>of</w:t>
      </w:r>
      <w:r>
        <w:rPr>
          <w:sz w:val="32"/>
          <w:szCs w:val="32"/>
        </w:rPr>
        <w:t xml:space="preserve"> February for those who had remaining balances on their bills.</w:t>
      </w:r>
    </w:p>
    <w:p w14:paraId="2826FB9B" w14:textId="527A4C15" w:rsidR="0083465F" w:rsidRPr="002656F2" w:rsidRDefault="005F1D1B" w:rsidP="002656F2">
      <w:pPr>
        <w:ind w:left="360"/>
        <w:rPr>
          <w:sz w:val="32"/>
          <w:szCs w:val="32"/>
        </w:rPr>
      </w:pPr>
      <w:r>
        <w:rPr>
          <w:noProof/>
        </w:rPr>
        <w:drawing>
          <wp:inline distT="0" distB="0" distL="0" distR="0" wp14:anchorId="38C5B458" wp14:editId="40905D0B">
            <wp:extent cx="5943600" cy="2266315"/>
            <wp:effectExtent l="0" t="0" r="0" b="635"/>
            <wp:docPr id="722499525" name="Picture 1" descr="A screenshot of a spreadsh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499525" name="Picture 1" descr="A screenshot of a spreadshee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65F" w:rsidRPr="002656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BF5"/>
    <w:multiLevelType w:val="hybridMultilevel"/>
    <w:tmpl w:val="EE22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2A39"/>
    <w:multiLevelType w:val="hybridMultilevel"/>
    <w:tmpl w:val="EF342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B57D3"/>
    <w:multiLevelType w:val="hybridMultilevel"/>
    <w:tmpl w:val="E2B4C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66FE5"/>
    <w:multiLevelType w:val="hybridMultilevel"/>
    <w:tmpl w:val="D3C02C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067071"/>
    <w:multiLevelType w:val="hybridMultilevel"/>
    <w:tmpl w:val="EBDC0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D6B13"/>
    <w:multiLevelType w:val="hybridMultilevel"/>
    <w:tmpl w:val="30163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6475C"/>
    <w:multiLevelType w:val="hybridMultilevel"/>
    <w:tmpl w:val="C52A91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1C522D"/>
    <w:multiLevelType w:val="hybridMultilevel"/>
    <w:tmpl w:val="A73A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907903">
    <w:abstractNumId w:val="1"/>
  </w:num>
  <w:num w:numId="2" w16cid:durableId="2140301639">
    <w:abstractNumId w:val="5"/>
  </w:num>
  <w:num w:numId="3" w16cid:durableId="1459647179">
    <w:abstractNumId w:val="7"/>
  </w:num>
  <w:num w:numId="4" w16cid:durableId="1662541914">
    <w:abstractNumId w:val="3"/>
  </w:num>
  <w:num w:numId="5" w16cid:durableId="435298129">
    <w:abstractNumId w:val="0"/>
  </w:num>
  <w:num w:numId="6" w16cid:durableId="884103895">
    <w:abstractNumId w:val="6"/>
  </w:num>
  <w:num w:numId="7" w16cid:durableId="249461338">
    <w:abstractNumId w:val="2"/>
  </w:num>
  <w:num w:numId="8" w16cid:durableId="17306870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tjQ1MzE3NTcyNrdU0lEKTi0uzszPAykwrAUAfq99wCwAAAA="/>
  </w:docVars>
  <w:rsids>
    <w:rsidRoot w:val="00A744AB"/>
    <w:rsid w:val="00036AEF"/>
    <w:rsid w:val="00053DAF"/>
    <w:rsid w:val="0005465C"/>
    <w:rsid w:val="00055F48"/>
    <w:rsid w:val="0008522D"/>
    <w:rsid w:val="000961D1"/>
    <w:rsid w:val="000D0091"/>
    <w:rsid w:val="000D101D"/>
    <w:rsid w:val="000D65A3"/>
    <w:rsid w:val="000F1E65"/>
    <w:rsid w:val="000F2DDB"/>
    <w:rsid w:val="0010691B"/>
    <w:rsid w:val="00111FBF"/>
    <w:rsid w:val="00136A9F"/>
    <w:rsid w:val="00145CB8"/>
    <w:rsid w:val="00164E5A"/>
    <w:rsid w:val="0016595D"/>
    <w:rsid w:val="00171DC1"/>
    <w:rsid w:val="00193730"/>
    <w:rsid w:val="001A3F24"/>
    <w:rsid w:val="001A77E8"/>
    <w:rsid w:val="001A7BED"/>
    <w:rsid w:val="001C3BBE"/>
    <w:rsid w:val="001D1D75"/>
    <w:rsid w:val="001E4001"/>
    <w:rsid w:val="001F4D12"/>
    <w:rsid w:val="00203717"/>
    <w:rsid w:val="00215C11"/>
    <w:rsid w:val="0022737A"/>
    <w:rsid w:val="002455B2"/>
    <w:rsid w:val="002516B2"/>
    <w:rsid w:val="002656F2"/>
    <w:rsid w:val="002805C6"/>
    <w:rsid w:val="00280A38"/>
    <w:rsid w:val="00294959"/>
    <w:rsid w:val="002967B2"/>
    <w:rsid w:val="002A3AE9"/>
    <w:rsid w:val="002B375B"/>
    <w:rsid w:val="003454CA"/>
    <w:rsid w:val="00347ECC"/>
    <w:rsid w:val="00380B40"/>
    <w:rsid w:val="0039685F"/>
    <w:rsid w:val="003A632F"/>
    <w:rsid w:val="003B59C8"/>
    <w:rsid w:val="003B71CE"/>
    <w:rsid w:val="003D0646"/>
    <w:rsid w:val="003D3E0F"/>
    <w:rsid w:val="003F1924"/>
    <w:rsid w:val="003F3C37"/>
    <w:rsid w:val="004122DE"/>
    <w:rsid w:val="00425110"/>
    <w:rsid w:val="00444936"/>
    <w:rsid w:val="00450B11"/>
    <w:rsid w:val="0046639A"/>
    <w:rsid w:val="00471267"/>
    <w:rsid w:val="004746CE"/>
    <w:rsid w:val="004E56B8"/>
    <w:rsid w:val="005068FA"/>
    <w:rsid w:val="00512C17"/>
    <w:rsid w:val="00516E39"/>
    <w:rsid w:val="005241D8"/>
    <w:rsid w:val="00532A6C"/>
    <w:rsid w:val="00532F1C"/>
    <w:rsid w:val="0055126F"/>
    <w:rsid w:val="0056269C"/>
    <w:rsid w:val="0056746B"/>
    <w:rsid w:val="00583A03"/>
    <w:rsid w:val="00584BCB"/>
    <w:rsid w:val="005B2CB2"/>
    <w:rsid w:val="005B532E"/>
    <w:rsid w:val="005C1D30"/>
    <w:rsid w:val="005C62F8"/>
    <w:rsid w:val="005D35B8"/>
    <w:rsid w:val="005E1DD0"/>
    <w:rsid w:val="005F1D1B"/>
    <w:rsid w:val="005F46A6"/>
    <w:rsid w:val="0060072E"/>
    <w:rsid w:val="006167A5"/>
    <w:rsid w:val="00641E4F"/>
    <w:rsid w:val="00675EE5"/>
    <w:rsid w:val="006800C5"/>
    <w:rsid w:val="006906EF"/>
    <w:rsid w:val="006A0D4C"/>
    <w:rsid w:val="006A5E2F"/>
    <w:rsid w:val="006B4B68"/>
    <w:rsid w:val="006D0E25"/>
    <w:rsid w:val="006F1A28"/>
    <w:rsid w:val="006F4A0B"/>
    <w:rsid w:val="00702E7A"/>
    <w:rsid w:val="00712A6B"/>
    <w:rsid w:val="00720AEE"/>
    <w:rsid w:val="007217B5"/>
    <w:rsid w:val="00755669"/>
    <w:rsid w:val="00760378"/>
    <w:rsid w:val="00765925"/>
    <w:rsid w:val="007664B1"/>
    <w:rsid w:val="0076796E"/>
    <w:rsid w:val="007840F0"/>
    <w:rsid w:val="007A3075"/>
    <w:rsid w:val="007A7BF1"/>
    <w:rsid w:val="007B490E"/>
    <w:rsid w:val="007B5C8F"/>
    <w:rsid w:val="007D2A41"/>
    <w:rsid w:val="00811911"/>
    <w:rsid w:val="00832880"/>
    <w:rsid w:val="0083465F"/>
    <w:rsid w:val="00851133"/>
    <w:rsid w:val="008706F7"/>
    <w:rsid w:val="008924E4"/>
    <w:rsid w:val="008958EF"/>
    <w:rsid w:val="008C024C"/>
    <w:rsid w:val="008F130F"/>
    <w:rsid w:val="00941EF9"/>
    <w:rsid w:val="00943882"/>
    <w:rsid w:val="00952520"/>
    <w:rsid w:val="00954080"/>
    <w:rsid w:val="00956B76"/>
    <w:rsid w:val="0096077F"/>
    <w:rsid w:val="00966040"/>
    <w:rsid w:val="009761FC"/>
    <w:rsid w:val="00983CF6"/>
    <w:rsid w:val="009922EB"/>
    <w:rsid w:val="009942DE"/>
    <w:rsid w:val="009A369B"/>
    <w:rsid w:val="009B1536"/>
    <w:rsid w:val="009B1C66"/>
    <w:rsid w:val="009B2633"/>
    <w:rsid w:val="009E48F7"/>
    <w:rsid w:val="00A05E20"/>
    <w:rsid w:val="00A06CF7"/>
    <w:rsid w:val="00A070AE"/>
    <w:rsid w:val="00A744AB"/>
    <w:rsid w:val="00A82400"/>
    <w:rsid w:val="00A9374A"/>
    <w:rsid w:val="00A93CBD"/>
    <w:rsid w:val="00AA7A81"/>
    <w:rsid w:val="00AC7A2D"/>
    <w:rsid w:val="00AD49B2"/>
    <w:rsid w:val="00AD6AC8"/>
    <w:rsid w:val="00AE70BD"/>
    <w:rsid w:val="00AF6A46"/>
    <w:rsid w:val="00B07525"/>
    <w:rsid w:val="00B10EFB"/>
    <w:rsid w:val="00B254C6"/>
    <w:rsid w:val="00B303C7"/>
    <w:rsid w:val="00B353A2"/>
    <w:rsid w:val="00B875F2"/>
    <w:rsid w:val="00B96D96"/>
    <w:rsid w:val="00BA2D68"/>
    <w:rsid w:val="00BB07A6"/>
    <w:rsid w:val="00BB1815"/>
    <w:rsid w:val="00BB1AAD"/>
    <w:rsid w:val="00BF2657"/>
    <w:rsid w:val="00C02163"/>
    <w:rsid w:val="00C02789"/>
    <w:rsid w:val="00C10956"/>
    <w:rsid w:val="00C20BAB"/>
    <w:rsid w:val="00C23031"/>
    <w:rsid w:val="00C2343A"/>
    <w:rsid w:val="00C26671"/>
    <w:rsid w:val="00C407B8"/>
    <w:rsid w:val="00C44771"/>
    <w:rsid w:val="00C75C92"/>
    <w:rsid w:val="00C93297"/>
    <w:rsid w:val="00C973BF"/>
    <w:rsid w:val="00CB7BE8"/>
    <w:rsid w:val="00CE40AF"/>
    <w:rsid w:val="00CE6528"/>
    <w:rsid w:val="00D17F87"/>
    <w:rsid w:val="00D8307D"/>
    <w:rsid w:val="00D94A03"/>
    <w:rsid w:val="00DA019F"/>
    <w:rsid w:val="00DA75A3"/>
    <w:rsid w:val="00DA7F8B"/>
    <w:rsid w:val="00DC1D39"/>
    <w:rsid w:val="00DD6385"/>
    <w:rsid w:val="00DE516E"/>
    <w:rsid w:val="00E355C8"/>
    <w:rsid w:val="00E677EA"/>
    <w:rsid w:val="00ED7A63"/>
    <w:rsid w:val="00EE285B"/>
    <w:rsid w:val="00F10C29"/>
    <w:rsid w:val="00FF4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6E8DA"/>
  <w15:chartTrackingRefBased/>
  <w15:docId w15:val="{FCD4794F-D666-44BD-9BE6-E5976081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936"/>
    <w:pPr>
      <w:ind w:left="720"/>
      <w:contextualSpacing/>
    </w:pPr>
  </w:style>
  <w:style w:type="paragraph" w:styleId="NoSpacing">
    <w:name w:val="No Spacing"/>
    <w:uiPriority w:val="1"/>
    <w:qFormat/>
    <w:rsid w:val="007217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mpbell</dc:creator>
  <cp:keywords/>
  <dc:description/>
  <cp:lastModifiedBy>Scott Chapman</cp:lastModifiedBy>
  <cp:revision>2</cp:revision>
  <cp:lastPrinted>2021-11-15T18:54:00Z</cp:lastPrinted>
  <dcterms:created xsi:type="dcterms:W3CDTF">2024-02-26T16:46:00Z</dcterms:created>
  <dcterms:modified xsi:type="dcterms:W3CDTF">2024-02-26T16:46:00Z</dcterms:modified>
</cp:coreProperties>
</file>